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ASR</w:t>
      </w:r>
    </w:p>
    <w:p>
      <w:pPr>
        <w:pStyle w:val="Date"/>
      </w:pPr>
      <w:r>
        <w:t xml:space="preserve">วันอังคารที่</w:t>
      </w:r>
      <w:r>
        <w:t xml:space="preserve"> </w:t>
      </w:r>
      <w:r>
        <w:t xml:space="preserve">24</w:t>
      </w:r>
      <w:r>
        <w:t xml:space="preserve"> </w:t>
      </w:r>
      <w:r>
        <w:t xml:space="preserve">มิถุนายน</w:t>
      </w:r>
      <w:r>
        <w:t xml:space="preserve"> </w:t>
      </w:r>
      <w:r>
        <w:t xml:space="preserve">2568</w:t>
      </w:r>
      <w:r>
        <w:t xml:space="preserve"> </w:t>
      </w:r>
      <w:r>
        <w:t xml:space="preserve">เวลา</w:t>
      </w:r>
      <w:r>
        <w:t xml:space="preserve"> </w:t>
      </w:r>
      <w:r>
        <w:t xml:space="preserve">09.3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 ครับสวัสดีครับ ตอน นี้เดี๋ยวเราต้อง ขออนุญาตซักซ้อมในส่วนของ งาน วันนี้นะครับ ว่าวันนี้ พี่น้องคน ตื่นเต้นมากๆ แล้วก็ ที่สำคัญมากันเยอะมาก ๆใช่ครับ ตอนแรกผมเดิน ทางเข้ามาผม กะว่าจะมาแต่ง ตัวที่ งานก็ว่ามา เช้าแล้ว ปรากฏว่าพอเดิน เข้ามาในงานอ้าว สวย หล่อทั้งหมดเลยนะครับ ก็ขอต้อนรับ พี่น้องคนพิการ ใช่ครับทุกประเภทนะครับ ตอน นี้ต้องเรียก ได้ว่าทั้งใน และต่างประเทศเพราะว่า ประเทศ เพื่อนบ้านของ เราเองเนี่ยนะ ครับก็กำลัง รับชมการ จัดงานวันคนพิการ สากลของประเทศ ไปด้วย ใช่แล้วครับก็ขอสวัสดี พี่น้องทุกท่าน ครับรวมถึง ชมรมสมาคม ที่เกี่ยวข้อง กับด้านคนพิการ รวมถึงองค์กร สมาคมที่ให้ การสนับสนุนงาน ด้านคนพิการด้วยครับ แล้วในวันนี้นะคะ เราจะมีกิจ กรรมค่ะที่จะ มีการถ่าย ทอดสดผ่าน ทางในช่องทาง เพจ Facebook ของ ทางกระทรวง การพัฒนาสังคมและความ มั่นคงของมนุษย์ ด้วยได้ รัฐสภา ที่จะเข้า ไปกดไลค์กดแชร์ และกับการ นำเสนอค่ะ กิจกรรม ภาพรวมของวัน นี้อาจมีช่องทางไป เพจ Facebook และนอกจากนี้ นะคะเราจะมีกิจ กรรมที่บริเวณโซนด้านหน้าก็มีหลากหลาย โซนมากๆเลย ที่ อยากได้ทุกท่านค่ะได้ ไปเที่ยวชอบไปสัมผัส กับอาชีพ ด้านหน้าค่ะและที่สำคัญ ที่คุณหลุยส์ ได้เรียนไป นะครับว่า แชร์ที่สำคัญเลย เรา จะได้ให้พี่ น้องพิการนะครับ ผู้ที่มีความเกี่ยว ข้องด้านความ พิการเนี่ยได้ งานวัน นี้นะครับ ที่เป็นโสดราชการ ขอ งเครือข่ายในการจัดแสดง ผลงานทางวิชาการ นะครับรวมถึง เทคโนโลยีด้าน กลับ ด้านคนพิการครับ ผลงานการพัฒนา ศักยภาพของคนพิการ ครับเพื่อสร้างแรงบันดาลใจให้ กราบขอบคุณ นะครับแวะ มาได้อีก นอกจากนี้ยัง มีพื้นที่ที่น่าสน ปีนี้ เป็นปีแรกครับ คุณหลุยส์ ที่มี ห้องเขาเรียก ว่าเป็นห้องชมพู่ ภาพยนตร์ ของคนตาบอด ทุกท่านที่ไม่ คนตาบอด คน ที่เป็นคุณพ่อ คุณแม่ที่พัก เขาได้ รับชมได้เลย นะครับ แล้วก็จะเป็นห้อง คิดถึงตอนที่เรา อยากจะให้ ผู้ที่ มีความบกพร่อง ทางการมองเห็น จะได้ไปสัมผัส จริงๆตอนนี้ ค่ะคุณมนคะเกี่ยวกับ การ ให้ความ เท่าเทียมและสิทธิ ของความ เท่าเทียมกันค่ะ โดยที่สำ คัญได้ค่ะสำหรับ ทานธราวุธทำ เมื่อนั้นเองที่ผ่าน ที่ผ่านมาท่านก็ได้มี ไป ร่วมปาฐกถา พิเศษด้วยแล้วก็ ให้ความสำคัญ เกี่ยวกับสิทธิ ความเท่าเทียมของการ เป็น มนุษย์ ก็พอแล้วกับด้วยเพราะ ฉะนั้นแล้ว นะคะนอกจาก ห้องชมภาพ ยนตร์แล้วค่ะ ในปัจจุบันนี้รอให้ความ ใส่ใจแล้ว ให้ความเท่าเทียมกันว่านาย ยุคสังคม อาทิเช่นกับในสวน สัตว์ก็จะมีเป็น ออกแบบมาเพื่อ สำหรับผู้ พิการ ทุกประเภทโดยมาก เลยว่าด้วยเรื่องสวนสัตว์ นะครับ ล่าสุด ทาง กระทรวงกม โดยท่านรัฐมนตรี MOU บันทึกความ ใช่ คนที่กาด เข้าสวนสัตว์ ฟรีครับ ไม่ใช่แค่ คนพิการเข้ากลุ่ม ผู้ดูแล ผู้ติดตาม คนพิการ ก็เข้าฟรี ด้วย ฝากประชาสัมพันธ์ ด้วยนะครับ สวน สัตว์ทั้ง 6 แห่ง ประเทศไทยครับ หมูแดงเอาฟรีนะ ครับอย่าลืมพกบัตรคนพิการ ไปด้วย นะคะ เข้า ฟรีครับ ประเภท ๆไปรับชม แล้วก็ได้ ไปสัมผัสกับวิถีของสวนสัตว์ ไปทั้งตัวทั้งประเทศ ด้วยนะคะ อะไร มึงนักมวยที่กูดีกว่า The subversion ซอย 11 อัพเดทฟรีใน Dtac ถึงออกจากวงจรอินเวอร์เตอร์ afford The ministry of nations orifice portugal เขาว่าถ้า เข้าไปแล้ว กดไลค์กดแชร์กด comment ทายพูดคุยกัน เข้ามานะครับ ออก นะครับพี่ทาง คุณหลุยส์ได้ บอกไปครับ ถ่านแล้วก็ยัง มีกับรายละเอียด ของข้อมูลข่าวสาร การประชาสัมพันธ์ จากทางกระทรวง ได้งานที่เราอยากได้ไป ติดตามกัน ด้วยนะคะ นอกจากกิจกรรมที่ออกจาก กันขึ้นแล้ว ก็จะมีการ เผยแพร่ประชาสัมพันธ์ ผ่านทางในช่องทางไปเพจ facebook แล้วค่ะ สำหรับบุคคล ทั่วไปที่อัตราติด ตามกับกิจกรรม งานต่างๆ ของเรานะคะ อย่างเช่นล่าสุดนี้ค่ะ ทาง กรมส่งเสริม และคนชรา กับที่มีการ ออกบูธกิจกรรมด้วย ที่ MBK Center ซึ่งก็มี กับการจัดจำหน่าย สินค้านะคะ โดยผู้ พิการและผู้สูง อายุเพื่อเป็นสินค้า แล้ว ก็กระเป๋า ที่ฉันถึง บ้าน ถึงที่ฉันซื้อให้งานอุดหนุนอุดหนุน 100 กว่าบาท ป้าใช้ ทนใช้ดีมาก เลยนะคะ อยากจะบอกว่าเรา อยู่บริเวณ หน้าเวทีพอๆไปแล้ว เป็นงาน ไม่ มากนะ ขนาดนี้ก่อน เวลาเมื่อเข้า มากันแล้วนะครับ ขออนุญาต นำเรียนถึงกำหนด การวันนี้ เราจะแบ่งออกเป็น 2 ช่วง เช้า ช่วง บ่ายแน่นอนว่า ทั้งช่วง เช้าและช่วงบ่าย เราจะได้ร่วม แสดงความยินดี ทั้ง 2 ช่วง เลยตอนเช้า ก็จะมีการ มอบรางวัล ด้วยสำหรับองค์กรด้านคน ผ่านไหมครับ ท่านนายก รัฐมนตรีหญิงสุดสวย ของเราวันนี้ก็มี บันทึก เทปปราศรัย นะครับหรือ สารที่ท่าน อยากจะบอก พี่น้องคนที่จัดส่ง มาด้วยเดี๋ยวเรามาชม ไปพร้อมกัน ครับช่วงนี้นะ คะแล้วก็จะ มีจัดกิจกรรมภายใน ช่วงเช้าสำหรับกิจกรรม สร้างโอกาสและ คุณค่าของพี่ บริการโดย ความร่วม มือของทุก ภาคส่วนค่ะ เราจะมีกับ การมอบรถเข็นสำหรับ คน พิการเพื่อยก ระดับคุณภาพชีวิต และการที่ได้รับ เกียรติจากทางกลุ่มเซ็นทรัลค่ะ มา เป็นผู้ทำ การมอบรถ เข็นให้กับ ผู้ปกครองแล้วก็ คนพิการ ด้วยนะคะ ครับผมและนอกจาก นี้ครับแน่นอน ว่าที่เรา บอกว่าร่วม แสดงความยิน ดีครับเพราะในช่วง ไป จะเป็นการ มอบโล่ประกาศ เกียรติคุณ ประจำปี 2561 วันนี้เราได้รับ เกียรติจากท่านอธิบดี กรมส่งเสริมและพัฒนา ชีวิต คนพิการนะครับ ท่านโชคชัย วิเชียรชัย ยะครับท่านก็มามอบและท่าน ก็ บอกว่าอยาก ให้งานนี้เป็น งานที่ทุกคน มีความสุขและประทับ ใจที่สุดเลยครับ สวัสดีฉัน ชื่อเขาว่าทุก คนมีความสุข ตั้งแต่เริ่ม ลงทะเบียนตั้ง แต่ช่วงเช้าแล้ว มาตั้งแต่ประมาณ 7:00 น สนุกสนาน ครึกครื้นแถวเจ้าหน้าที่ยิ้มแย้ม คนที่เข้า ร่วมยิ้มแย้ม วัน นี้อาจมีการดู แลที่อาจจะ ล่าช้าหรือขาดตก ต้องขออภัย แทนเจ้าหน้าที่ ทุกท่าน นะครับ พี่น้องคนพิการ มาเยอะมากๆนะครับ ทุกคน แต่งกายด้วยสีสัน สีชมพูสด ดูสนุกสนาน มากๆเลยนะคะ พรุ่งนี้คุณหมอ ไม่มีการ บอกไปว่าเรา จะมาร่วม แสดง ความยินดีกับ การมอบรางวัลใน ประเภทต่างๆ นะคะ วันนี้ กลับประเทศ ไทยแล้วก็ได้ ยินดีกับผล งานด้วยนะคะซึ่ง จะเป็นภาพยนตร์ วันนี้กลับประเทศไทยเราก็ได้ยินดีกับผลงานด้วยนะคะซึ่งจะเป็นภาพยนตร์สั้นในเทศกาลภาพยนตร์ Lotus elise ที่ได้รับเกียรติจากทาง ท่านที่ปรึกษา ทูตฝ่ายการเมืองที่ตา มาเป็น ผู้มอบรางวัล ให้กับผู้ที่ ได้รับรางวัล ชนะเลิศแล้วก็ กับการประกวด ในครั้งนี้นะคะ มี กับการประกวด ในหลักหลายประเทศมาก ๆค่ะอยู่ที่ ประมาณ 20 ประเทศ ทั่วโลกแล้วก็ มี ภาพยนตร์ที่ส่งเข้าร่วมกับ ที่นี่ เยอะมากๆเลย และที่สำคัญ กับคนงาน ผลงานการชนะเลิศ ซึ่ง เป็นผลงานของ ขนถ่ายวันนี้เราจะมาแสดงความ ยินดีเพราะๆกันค่ะ ทุก ชิ้นงานมีคุณ ภาพและมีคุณ ค่าน่าสนใจ ทุกชิ้นงาน เลยแต่วันนี้จะเป็นชิ้นงาน คณะ กรรมการ คณะกรรมการอาจจะไม่ ใช่ของครูผู้ทรงคุณ ผู้ชม จะชอบเรื่อง 123 45 แต่วันนี้ มีเกณฑ์ในการตัดสินใจ ในการให้คะแนน จากนั้น แล้วขอแชทเขาว่ะ ผู้ที่ได้รับ เกรดสูงสุด ได้เลย ค่ะแล้วก็จะมี เป็นภาพยนตร์ ให้กับทุกท่าน ให้มารับชม กันด้วยนะ เดี๋ยวจะได้มารับ ชมได้ค่ะ ผู้ที่ ได้รับการโหวต คะแนนสูงที่ สุดนะคะ ในช่วงกลางวันเราก็มี จุด ในการรับประทานอาหาร ขออนุญาตประชาสัมพันธ์ แจ้ง ล่วงหน้าเลยละกัน จุดในการรับประทานอาหารขออนุญาตประชาสัมพันธ์แจ้งคุณม่อนเน๊าะ ม่อนเนาะโดยที่บริเวณทางด้าน ขวามือ ของทุกท่าน ค่ะหรือว่าหันหน้า เข้าไปที ่อยู่ทางด้าน ขวามือเราจะมี จุดที่อำเภอ สะดวก ให้กับผู้ที่ อาจจะไม่ สะดวกเดิน ทางไปรับประทาน ที่เฟิร์นสังเคราะห์ 5 ก็สามารถที่จะ ใช้บริการที่ห้องบริเวณ ด้านข้างด้านลบมีรออยู่ที่ประมาณ 80 ที่นั่ง ค่ะจริงๆ 8 0 เหมือนตัวเลข จะเยอะแต่วัน นี้ผู้พิการคนดูแลคนพิการ 80 แน่นอน ครับขอสงวนให้สำหรับ คนพิการ นะครับที่มีความ ยาก ลำบากในการเดิน ทางไปใด ปาก เขาว่าจะเป็นห้อง รับประทานอาหารที่ อยู่เยื้องกับ Order นี้ครับ ก็เดี๋ยวมารับประทานได้ ขายมือสองพิธีกร หรือขวามือของ ท่านเองนะครับ พี่ 80 พี่ครับไปยังไงดีเจ้าหน้าที่ ครับไม่ว่าจะเป็น เดี๋ยวเจ้าหน้าที่ ทางพกง ทำเองดูแลตลอดทั้งเส้นทาง อยาก ให้ท่านนะครับได้ ฟัง คำแนะนำของ เจ้าหน้าที่นะครับและก็ ปฏิบัติ ตามอย่าทะเลทะไหลไป ดูมอเตอร์โชว์ นะฮะเพราะว่าเจ้าหน้าที่ ของเราจะดู แลเราทั้งไปและ ก็ ไปก็บอก เลยค่ะว่า ให้ แทบไปทาน ข้าวเฉยๆ ไม่อนุญาตให้ขึ้นไปชมรถกับโจมตีด้าน บนยังไม่อนุญาต ให้ขึ้น ไปจอง รถได้หรือ ท่านมีเวลากี่ชั่วโมง ในการพักเบรคสามารถ ไป ชมได้ครับ หรือจะลงมาพร้อมใบตอง ก็ได้มากเลย นะครับผม กิจกรรม ที่ 1.1 จะประชาสัมพันธ์ ส่วนด้านหน้าอย่างดีกับตัวนิทรรศการ และก็ซนจากทาง พลาสเตอร์ภาคีองค์ เครือข่ายทุกภาคส่วน หน่วยงานภาครัฐ ภาคเอกชนกับที่ได้มีบูธกิจกรรม เมื่อสักครู่นี้อาจเป็นผลิตภัณฑ์นมเมจิ อ๋อครับ เดี๋ยวไป รับ ประทานแล้วก็ไป สอบถามเอกสาร เพิ่มเติมได้ รวมทั้งเห็นว่า ซิม เป็นซิมฟรี นะครับต้องขอ ขอบคุณนะ ครับขอโทษนะครับวันนี้มา เปิด บูธและก็ จะมอบ ซิมฟรีให้ทุก ท่านได้นำไปใช้อินเทอร์เน็ต กติกา ยังไงบ้าง สิครับต้อง มีบัตรคนพิการ ครับท่านใดที่ ยังไม่มี บัตรคนพิการ เชื่อว่าวันนี้พกมา นะครับ ใช้บัตรคนพิการ ในการโชว์ เพื่อรับสิทธิ์ ครับเดือนโอ๊ต คุณก็ชอบมากๆนะครับ กิจกรรม ด้วยนะ คะช่วงนี้ใกล้ เทศกาลปีใหม่ แล้วค่ะ ดิฉัน อยู่โซนด้านหน้า ก็มี เป็น ตะกร้าที่เป็น ตะกร้า สานลายคล้ายๆกับต้น ม่านสีเขียว สวยมากๆเลย นะอยากจะให้ ไปลองรับ ชมกันด้วย จะเป็น ผลงานจากกลุ่ม ผู้สูงอายุกลุ่มแล้วก็ กลุ่มผู้พิการ ทางการได้ขออนุญาต แก้ไขข้อมูล ในส่วนของการ ซิมฟรี นิดนึงนะ ครับมีบัตรคนพิการครับ มีบัตร สวัสดิการแห่งรัฐ ต้องคบกันเลยครับ ผมคิด ว่าพี่พี่ก็สนใจพี่แหละ ท่านใด ที่ลืมพก บัตรมา มีรูปถ่ายหรือ หลักฐาน อื่นได้นะครับ แป้งหรือ น้ำโทรเจ้าหน้า ที่ได้เลยครับ ได้เลย นะคะก็สามารถ ติดต่อเจ้าหน้าที่ได้ค่ะ นอกจากนี้แล้วนะคะ ทุกท่านค่ะอีกสักครู่ นึงค่ะ ในช่วงตามกำหนด การจะอยู่ที่ ประมาณเวลา 9:00 น 10 นาที ค่ะกลับในช่วง พิธีการกำลังจะ เริ่มต้นขึ้น ในขณะนี้บริเวณโซน ด้านนอก ทุกท่านสามารถถ่ายภาพ กันได้นะ คะและรวมทั้งค่ะ ยังไม่กลับตอนนี้ ราชการและโซนจากทาง องค์กรภาคี เครือข่าย ทุกภาคส่วนด้วย ให้ทุกท่านสามารถ ไปร่วมรับชม กันได้และที่สำคัญ จำอีก 1 ครั้งค่ะใน ช่องทางตันเพจ Facebook ของ ทางกระ ทรวงนะคะสามารถ กด ติดตามกันได้พื้นที่ตาม ข้อมูลข่าวสาร และความ ร่วมทางค่ะ 200 วิชาแชร์พิกัด ในช่วงของ งานพิธีขอ เราให้กลับ เพื่อนโซเชียลได้ รับทราบกันไปด้วย ค่ะและก่อน ที่เราจะพัก เวทีสัก ครู่ก่อนที่จะ เข้าสู่พิธี การนะครับ ขอแจ้งไปยังท่าน พี่อยาก ได้ภาพสวย ๆที่อยากได้ ภาพสวยๆ นะครับเราจะ มี บริเวณถ่าย ภาพซึ่งจะมี เจ้าหน้าที่ ที่ถ่ายภาพอยู่แล้วครับ ท่านไม่ ต้องเหนื่อยที่จะ ลุกมายืน ถ่ายเวที เพราะว่าอาจจะต้องได้ ถ้าไม่ มาถ่าย เราอยาก ได้รูปเรา จะทำยังไง ด้านหน้าตรง จุดลง ทะเบียนมี QR บาร์โค้ด App สแกน เข้าไปเลือก รูปได้เลยครับพูดและภาคใด อยาก ดื่มด่ำ กับบรรยากาศใน วันนี้แล้วอยาก ได้ภาพภาย หลังหากเราสามารถ Fanpage Facebook ออกทางกรม ส่งเสริมและพัฒนา คุณภาพชีวิตคนพิการ หรือหรือ ถ่ายภาพ คิวอาร์โค้ดไว้ ก็ได้แล้วไปโหลด ใครล่ะ ครับเยี่ยมมากๆเลย ครับขอสงวน พื้นที่ด้านหน้า นี้นะครับให้ สำหรับช่างภาพ ของทาง กระทรวง นะครับรวม ถึงช่างภาพรู้จักครับ espoir Lip สี obesity i g a Vegetable aquasource and superlative recorded If esophagus นิทานช้างกับมด affordable portugal Facebook organizational effectiveness Coach pakorn point of All the faces according to your Choice exhausted Jupiter Ascending อะไรค่ะเดี๋ยวพรุ่งนี้ เอาเป็นว่า เดี๋ยวขออนุญาต ไปชิมนม เมจิไปเดินชม โซนด้านหน้ากันและกัน เดี๋ยว เราจะมาพบกัน อีกสักประมาณ 09:25 ได้เลยค่ะ เดี๋ยวกลับมาพบ อีก สักครู่ครับ สวัสดี ค่ะทุกท่านคะขณะนี้ สักครู่หนึ่ง กับในงานวันคน พิการสากลประจำปี 2561 กำลังจะเริ่มต้นในอีก ลักษณะ นี้ขออนุญาตเรียน เชิญแขกผู้มีเกียรติ ทุกท่านเข้าสู่ บริเวณด้านในค่ะ ประกาศประชาสัมพันธ์ ค่ะอีกสักคู่กับ ในงานวันคนพิการ สากลประจำ 2560 กำลัง จะเริ่มต้นใหม่ อีกสักครู่ ค่ะพี่เชิญแขกผู้มีเกียรติทุกท่านเข้าสู่บริเวณ ด้านในค่ะ absorbance fated to love you คุยสักหน่อยซิ aday wuttisak aesthetic ไปนะเว้ย novels of you received thank you so much ขออนุญาต ประกาศประชาสัมพันธ์ค่ะ ผู้ที่ ลืมสัมภาระ ไว้บนรถ ตู้หรือทำ สัมภาระ สูญหายสามารถ ติดต่อขอรับ คืนได้ที่เจ้า หน้าที่ตรงจุด ลงทะเบียนค่ะ ประกาศประชาสัมพันธ์ ผู้ที่ กระเป๋า หรือสิ่งของ สัมภาระสูญหาย หรือ ไปที่รถ ตู้สามารถติด ต่อขอรับ คืนได้ที่ จุดลงทะเบียนค่ะ zbing especially abdominal breathing ยอดรัก expectation Thank You สวัสดีครับ เรียกว่า สวัสดีอย่างไม่ เป็นทางการก่อน ครับผมเดี๋ยว ขออนุญาตชี้แจง นะครับท่านตอนวัน นี้อย่างที่เรา ได้นำเรียน ท่านไปครับ ว่าเราจะ มีทั้งกิจกรรม ที่ร่วมแสดง ความยินดี กับผู้ที่ได้รับรางวัล 11 องค์กรนะครับพี่ เพื่อต่อกับพี่กานนะครับ รวมถึงบุคคล ชมรม ทั้งหมดเลยวันนี้ ช่วยปลุกฉันตื่น เต้นและอยาก ขึ้นมารับรางวัล อธิบดีของเราก็ มาถึงแล้ว ขออนุญาตซักซ้อม นะครับ สำหรับท่านที่ขึ้น รับรางวัล นะครับเราจะขึ้น ลายมือของพิธีกร นะครับหรือขวามือ ของท่านเมื่อ ท่านหันหน้ามา ที่เวที ครับเดี๋ยวจะมี หน้าที่ดูแล ครับทั้งขึ้น และลงเลยนะ ครับส่วนภาพ สวย ช็อตเด็ด ได้ครับ เรามีทีมงานคุณภาพ บันทึก ภาพให้เรียบร้อย แล้วท่าน ไม่ ต้องลุกออกมา บริเวณด้าน หน้าเพื่อบันทึก ภาพครับสแกน ง่ายๆยังไง บ้างครับ มี QR Code ค่ะที่ เราจะให้ บริการ อยู่ตรงที่ จุดลงทะเบียนนะคะ ซึ่งท่านสามารถ ที่จะไป ถ่ายภาพ และก็สามารถที่จะ ก๊อปรูป ค่ะประธานในช่องทาง QR Code ได้ หรือว่า งๆไปกว่านั้น ค่ะวันนี้ผ่าน ทางช่องทาง Facebook ของทางกระทรวง และของทาง กรมนะคะ สามารถไปกดติด ตามกันได้ค่ะ เพื่อที่จะได้รับ ถ่ายทอดสด ปาก เบี้ยวทาน ได้เลยค่ะ เน้นย้ำนะครับว่า กดติดตาม Facebook ฝันเห็นช่องทาง Social ทั้งหมดเลยขอ งกรมส่ง เสริมและพัฒนาคุณภาพ ชีวิตคนพิการได้รับชม ภาพ สวยๆคม ในนั้นกดโหลด ได้เลยนะครับอีก 1 ครั้งครับ สำหรับ ท่านที่รับรางวัล นะครับรับรางวัลขึ้นไป ซ้ายมือ ของพี่ ก้อยขวา ของท่านครับผม ฝั่งนี้ นะครับขึ้นอีกฝั่ง ลงอีกฝั่ง นั่นเองนะครับ เราจะมี เจ้าหน้าที่ ดูแลตลอด ทั้ง 2 ฝั่งนะฝั่ง ที่ขึ้นและของที่ลง ด้วยนะคะ ระหว่างนี้ค่ะก่อน ที่เราจะเริ่ม ตามกำหนด การในอีก สักครู่นึง ค่ะลักษณะนี้นะ คะบริเวณส่วน เก้าอี้ ทุกท่านสามารถ รองพื้นที่ ได้แล้วเดี๋ยว เราจะนำเข้าสู่ใน ช่วงพิธีการ ในอีกสักครู่หนึ่งค่ะ เชื่อว่า หลายท่านมาแสดง ความยินดีนะ ครับแล้วก็ตื่นเต้น ที่จะได้รับ รางวัลจากท่าน แน่นอน ครับว่าท่าน อธิบดีเองเนี่ย มา ร่วมแสดง ความยินดีกับ ท่านไม่ใช่การ มอบโล่นะ ครับแต่ถ้า เตรียมงานตั้ง เมื่อวาน เจ็บ เก็บทุกรายละเอียด 3 4 ทุ่มเลยทีเดียวที่ดังๆ ใส่ และอีก ความสุขที่สุดครับ แน่นอนครับทุกท่านขณะนี้ นะคะอีกสัก ครู่นึง ค่ะเรากำลัง จะเริ่มเข้าสู่ใน ช่วงที่การแล้ว นะคะ ในขณะนี้ขออนุญาต เว็บไซต์ประชาสัมพันธ์ ให้ทุกๆท่านค่ะ เข้าสู่ที่นั่ง ประจำที่ ขณะนี้ได้เลยค่ะ affordable ซอย พระอภัยมณี ออก ไปซื้อบุหรี่กินน่ะ Thank you so much ครับ เดี๋ยวสักครู่หนึ่ง ครับเดี๋ยวเรา จะเข้าสู่ การเปิดงาน วันคนพิการ แน่นอนนะครับว่า ส่วน กลางจัดใน วันนี้ส่วน ภูมิภาคครับ เราก็จะมี การจัดในแต่ ละจังหวัดแล้วครับ ซึ่งจะมีการเริ่มจาก หลัง จากที่ส่วนกลาง เปิดงานแล้ว เพราะฉะนั้น จังหวัดของท่านนะครับมีงาน คน พิการประจำ จังหวัด อะไรนะครับโลกที่ทุกจังหวัดทุกพื้นที่ จริงๆนะ ครับ LINE พี่น้อง ขอพิกัดร้าน ได้แสดงศักยภาพ 30 อยากเอาเปรียบ นั่นเองครับเพราะ ว่ารัฐบาล นะครับรวมถึงกรม เล็งเห็น ความสำคัญและศักยภาพ ของทุกท่าน เราจะมาร่วมการแสดง สัญลักษณ์ คนพิการ ทำได้มาก กว่าที่คุณ สำคัญ สิทธิ ความเท่าเทียมกัน ของมนุษย์นะคะ วันนี้ใน ประเทศไทยได้เริ่ม ต้นขึ้นแล้วค่ะ วัน นี้เท่าเทียม กันทุกท่าน ในโอกาสนี้ขออนุญาต ประชา สัมพันธ์อีก 1 ครั้งว่า รบกวนขอ ความกรุณาทุก ท่านเข้าสู่ที่ ประชาสัมพันธ์ที่พักอีก 1 ครั้งว่ารบกวนขอความกรุณาทุกท่านเข้าสู่ที่นั่งประจำที่ มีค่ะ ครับผม สวัสดี ค่ะสวัสดีครับ สวัสดีท่าน อธิบดีกรมส่งเสริมและพัฒนาคุณภาพชีวิต คนพิการ ท่านโชคชัยวิเชียรชัยยะ รวม ทางท่านรองอธิบดีกรม ส่งเสริมและพัฒนา คุณภาพชีวิตคนพิการ กลับวันนี้นะครับขอ กราบสวัสดี ด้วยนะครับ ท่านนายกสมา คมคนพิการ วันนี้มาทุก ประเภทเลยนะ ครับพี่น้องคน พิการผู้ดูแล คนพิการ ที่มาร่วมงานวัน คนพิการ สากลในวันนี้ ครับสวัสดีทุก ๆท่านนะครับ ร่วมถึง ท่านที่รับชม บ้าน ด้วยวันนี้ นอกจากจะ มีคนพิการ ผู้ดูแลคนพิการ นายกมาด้วยยังมี ผู้บริหาร กระทรวงกมนะคะที่ได้ ให้ความสำคัญ กับการวัน นี้มาเสมอมาครับ ใช่แล้วค่ะ สมัคร ในวันนี้นะคะเพราะเรา สองคนค่ะรู้สึก มีความยินดี เป็นอย่างยิ่งที่ ได้รับหน้าที่เป็น การดำเนิน รายการงานในครั้งนี้ ในวันนี้ ดิฉันหลุยส์ลักษมี ครับ ผมเพลงรบกวนคุณวิโรจน์ครับ ผู้ประกาศข่าวช่อง 7 HD และ ล่ามภาษา มือช่อง 7 HD วันนี้ เรา ดีใจและตื่นเต้น มากๆครับที่ ได้รับหน้าที่ ที่สำคัญแบบ นี้ วันคนพิการ สากลเนี่ยจะถูก จัดขึ้นเป็นประจำ ถาม ว่าสากล คือทางโลก ในทุกประเทศ ก็จะตัด วัน ที่ 3 เนี่ย ประกาศวัน ที่ 3 เป็น วันคนพิการ สากลวันนี้ เป็น วันที่ประเทศ ไทยจัดงาน เป็นวันแรกนะครับ และแน่นอนนะ ครับว่าหลังจากที่สุด ตารางจัดงาน วันคนพิการสากล จังหวัด ต่างๆก็ยังจัด ด้วยบรรยากาศ ในจังหวัด ต่างๆก็ คึกคัก เช่นกันตอนนี้ ผม อยากนำเรียน คนตาบอดทุกท่าน นะครับว่า ห้องประชุมขอ งเราเป็นห้องที่ใหญ่ มาก ที่ใช้กริยา เป็นไฟที่สวย เป็นสิบๆตลอดเลย เป็น 10 10 จุด และ คน ที่นั่งเนี่ยนะคะ โอ้โห หลักร้อยแม่นมากๆ นะครับ ขอต้อนรับ และเดี๋ยวเรา รวบรวมให้วัน ต่างๆพร้อมกัน หน่อยครับ และ งานมี นะครับ ที่เราเกิด ขึ้นได้ครับกระทรวง การพัฒนา สังคมและความมั่นคงของมนุษย์ โดย กรมส่งเสริม และพัฒนาคุณ ภาพชีวิต คนพิการครับร่วมกับ สมาคมสภาคน อีสาน ประเภท แห่งประเทศไทยนะ ครับซึ่งได้ จัดงานวันนี้ ขึ้นมาต้องขอ เสียงปรบมือดังๆ ให้กับทั้ง 2 หน่วยงาน ด้วยครับ วัน นี้เป็นวัน เฉลิมฉลอง วันเย็นดีเราต้อง พักและทุกคืนครับ ไซส์รองเท้า วันนี้นะคะ พรุ่งนี้กับกิจกรรม ต่างๆมากมาย ที่จะเกิดขึ้น ในช่วง ภาคเช้า แล้วก็จะพาไปชมภาพ ขายดี ความเข้า ขอพิกัดและ ปากทางหลัก ให้ไป อาบแล้ว วุฒิศักดิ์ โรงแรม ใหม่ รับซื้อ นะครับ ใส่ใจ ระยะ pks บอกทาง y****** หัวเชื้อ Shenzhen esys Jizz ค</w:t>
      </w:r>
      <w:r>
        <w:rPr>
          <w:b/>
        </w:rPr>
        <w:t xml:space="preserve">แ</w:t>
      </w:r>
      <w:r>
        <w:t xml:space="preserve">* ไปรษณีย์ปิด The many are audax พูด วิธี Now เอาไว้ครับตอนนี้นะครับ ลำดับต่อไปครับ เราจะขอเชิญ ทุกท่านรับชมและ รับ ฟังครับวีดีทัศน์ ชุดเพิ่มโอกาสและ สร้างเสริมคุณค่า คนพิการ ในสังคม ที่ เท่าเทียมขอเชิญ รับชมและรับ ฟังได้เลยครับ สร้างสังคม แห่งการมีส่วนร่วม ของคนพิการ สร้างโลก ครอบคลุมและยั่งยืน สำหรับทุกคน องค์การ สหประชาชาติ Un กำหนด ให้วันที่ 3 ธันวาคมของ ทุกปี เป็นวันคนพิการสากล พี่ เฉลิม ฉลองวันคน พิการสากล ที่ส่งเสริมความ เข้าใจของสังคม ออก คนพิการและความพิการ ให้โอกาสคนพิการ ได้ มีส่วนร่วมในสังคม อย่างสร้างสรรค์ โดยคำนึง ถึงศักดิ์ศรีความเป็นมนุษย์ และ เสมอภาคกับ คนทั่วไป องค์การอนามัยโลกประมาณการ โลก มีคน พิการอยู่ 16 เปอร์เซ็นต์หรือ 1,300 ล้านขน มีความ ยากลำ บากในการเข้า ถึงการเดิน ทางมากกว่า คนทั่วไป ถึง 15 เข้า จึงต้องประสานพลัง สร้างโอกาส ทางสังคมเพื่อพัฒนา คุณภาพชีวิตคนพิการ ให้เข้าถึงสิทธิ สวัสดิการ และสิ่งอำนวยความสะดวก ที่คนพิการ และทุกคนในสังคม เข้าถึง และใช้ประโยชน์ได้ สูตรการพัฒนา สังคมและ ความมั่นคงของมนุษย์ ให้กับสมาคม สภาคนพิการทุกประเภท ต่างประเทศ ไทยและภาคีเครือข่าย จัดงานวัน คนพิการสากล ประจำปี 2561 ที่สอดคล้อง กับประเด็นหลัก ขององค์การสห ประชาชาติคือ ส่ง เสริมการเป็น ผู้นำคนพิการ เพื่ออนาคตที่ครอบ คลุมและยั่งยืน โดยคำนึง ถึงการเข้าถึง รองรับคนพิการทุกประเภท อยาก อวดผี ในการเข้าร่วม ยาโดย สานต่อการขับเคลื่อน เพื่อให้คนพิการ มีความ มั่นคงในชีวิต และ สวัสดิการที่เหมาะสม คอร์ด ถอนนโยบาย 5 * 5 ปัญหาวิกฤตประชากร สอบที่ 4 โอกาส เสริมสร้าง คุณค่าคนพิการ กับด่านตั้ง เสริมสร้างคุณค่าคนพิการกับดันสร้างนวัตกรรม การพัฒนาให้เกิด ข้าวผัดกะปิ project ด้านคนพิการ เป้าหมายการพัฒนา ประเทศอย่างยั่งยืน คุณจอย มีศักยภาพ สามารถพัฒนา และเป็นพลัง สังคมโดยความพิการ ไม่ เป็นข้อจำกัดร่วมเป็นส่วนหนึ่ง มีการสนับสนุน และ ส่งเสริมให้คนพิการ สามารถ เข้าถึงสิทธิ สวัสดิการ และดำ รงชีวิตอิสระ ได้อย่างเท่าเทียม ให้ กับวีดีทัศน์ ภาพรวมของงาน ในครั้งนี้ ด้วยค่ะเพราะเป็นการ เปิดโอกาสในการ สร้าง สรรค์และพัฒนา ประเทศนะครับ คนพิการ คือทรัพยากรมนุษย์ ที่สำคัญ และมีคุณภาพ มีคุณค่า อย่างยิ่งที่จะ ร่วมกันขับเคลื่อน ผังเศรษฐกิจ ครับทั้งผ่านระบบ ความคิดความรู้ และนวัตกรรม ต่างๆที่เกิดขึ้น เพราะ คนพิการ ไม่ใช่ภาระ ของสังคมครับคนพิการคือ พลังของ สังคมครับ ไป แล้วกันและที่สำคัญ นะคะนี่คือ อีกหนึ่งวัน ที่เราได้ มารวม ตัวและแสดง ศักยภาพ รายการ ที่จะส่งเสริม และสร้างพลัง ให้กับคน พิการ ทุกประเภทค่ะเป็นกำลังใจให้กับ คนพิการ พูดทุก ประเภทด้วย ค่ะวันนี้เราจะ ปรบมือกันตลอด ทั้งงานเลยนะ ครับและแน่นอน นะครับว่า จะกำทักมานะครับเป็นการ สร้างโอกาสและคุณ ค่าคนพิการ ด้วยความร่วมมือของ ส่วนนะครับโดย ในวันนี้นะ ครับเราจะ มีภาพ รอยยิ้มนะครับ ภาพความสุข และ บริษัท ช่าง เห็นคุณค่า ให้การสนับสนุน งานด้านคน พิการและงาน ด้านอื่นๆของกระทรวงการพัฒนา สังคม มากโดยตลอด นะครับวันนี้นะ ครับขออนุ ญาตเรียนเชิญนะ ครับท่าน อธิบดีกรมส่ง เสริมและพัฒนาคุณ ชีวิต คนพิการครับ ท่านโชคชัยวิเชียร ชัยยะครับ ขอเสียงปรบมือและ ขอเรียนเชิญด้วยครับ ต่อไปค่ะ วันอังคาร เรา จะเข้าสู่ รถ เข็น นั่งสำหรับคนพิการ บริษัทที่ผมได้นะ ทั้งต้น ครับ ชื่อด้วยครับ นำโดยนัยครับ ผลสัมฤทธิ์อนุมัติ ครับผู้ช่วย กรรมการใหญ่ฝ่ายพัฒนาการ และอีกอย่างยั่งยืนครับ ประธาน เจ้าหน้าที่บริหารสาย งานทรัพยากรบุคคลบริษัทเซ็นทรัล ทำวัตรเช้าและขอเรียนเชิญนะครับคุณจารุวรรณ อิจฉาครับผู้ช่วย กรรมการผู้จัดการใหญ่อาวุโสฝ่ายทรัพยากร บริษัทโชค Restaurant ตุ๊กตา สุดท้ายค่ะปรบมือให้ กับคุณวราภรณ์ ฝ่ายทรัพยากรบุคคลบริษัท เซ็นทรัล ขึ้นมา เป็นผู้มอบรถ เข็นนั่งสำหรับ คนพิการในครั้งนี้ด้วยค่ะ และเสียงปรบมือของท่าน นะครับผมอยู่ หน้าเวที เห็นทักทายปกติดัง ๆและรอยยิ้ม มีความ สุขมากๆครับ แม่นอนนะครับว่าได้ รับเกียรติ ส่งมอบรถเข็นสำหรับ ซึ่งจะ ช่วยสนับสนุนให้ คนพิการสามารถ ดำรงชีวิตได้ อย่างอิสระ มีส่วน ร่วมในสังคมได้ เต็มศักยภาพ ด้วยความร่วม มือของทุกภาคส่วน อีตามปกติและ คุณค่าของคนพิการ แสดงให้เห็นว่าวันนี้ หน่วยงานของรัฐบาลและเอกชน รอบแล้ว ค่ะพี่จะสนับสนุน อย่างเต็มกำลัง และอย่างเต็มความ กลับแล้วค่ะพี่จะสนับสนุนอย่างเต็มกำลังและอย่างเต็มขีดความสามารถให้กับความ เอาเทียมในสังคม ไทยของเราได้ เกิดขึ้นอย่างสวยงามค่ะ ขอบพระคุณนะครับขอบพระคุณค่ะ เป็นอย่างสูงครับ ขอบคุณให้กับทุกๆคนครับ ส่วนงานของ กระทรวงปกได้รับ การสนับสนุน ใช่แล้ว ค่ะโอกาสนี้ นะคะขออนุญาตให้ ท่านโชคชัย ค่ะยังคงอยู่บริเวณ ด้านบนเพื่อที่ จะได้ นำสู่การมอบ ประกาศเกียรติคุณ ประจำปี 2 561 ค่ะ สถาน ที่ รวมทั้งกับหน่วย งานในหลากหลาย ภาคส่วนที่ จะได้มาขึ้น รับมอบรางวัล ในปีนี้ ปี 2561 จะเกิดขึ้นด้วยนะคะวันนี้ค่ะ โชคชัย ที่ตาขึ้นมา เป็นผู้ทำ การมอบในครั้งนี้ ขอบคุณจริงๆค่ะ แล้วในระหว่าง ที่รอความพร้อม ของเวทีนะ ครับบนเวที ก็จะมีตัวอักษรที่ขึ้น เป็น Real Time นะครับ เป็นแคปชั่นแคปชั่น นที่ขึ้น Real Time เสียงที่ พิธีกรพูดแบบนี้ ด้วยนะ ครับขอขอบคุณด้วยนะคะที่ทำให้การสื่อสาร เป็น เรื่องที่ง่ายมาก กว่าเดิมแล้วก็ทำให้ เข้าใจถึงกิจกรรม ช่วงนี้ค่ะคุณมนคะพร้อม รับหรือยังคะที่จะเข้า ในช่วงท้อง ประกาศ รายชื่อ ประวัติพระเพทราชา รางวัลสถานที่ เพื่อต่อคนพิการ ประจำปี 2000 567 article 24 ค่ะ เริ่มต้น ใหม่ ระดับ 4 นะคะ เทศบาล เมืองน่านจังหวัดน่านค่ะ แสดงความ ยินดีด้วยนะคะแล้วต้อง ขอขอบคุณ มากๆค่ะที่ เอื้อต่อคนพิการ ได้อยู่ ขอแสดงความ ยินดีกับท่าอากาศยาน อุดรธานีระดับต่อไปครับ ขอขอบคุณพี่ สะพาน เมืองน่านจังหวัดน่าน ด้วยเลขงานและร่วมแสดง ความยินดีใน ครั้งนี้ด้วยค่ะต่อไปจะเป็น ท่าอากาศยาน อุดรธานีค่ะ ขอแสดง ความยินดีกับท่าอากาศยานอุดรธานีครับ ปลอดภัยค่ะขอแสดง ความยินดีกับ ศูนย์การประชุม และแสดงสินค้านานาชาติ ขอนแก่นค่ะยินดีด้วยค่ะ ลำดับอายุ 90 นายประเภท ระดับดีมาก ปี 2567 2024 ค่ะ ยินดี ด้วยกับกรมส่ง เสริมและพัฒนาคุณ ภาพชีวิตคนพิการ ค่ะ ขอแสดง ความยินดีด้วย นะครับและ ขอแสดงความยินดีกับ สถาน ีบริการน้ำ มัน PTT Station สาขา ดูดๆครับ ลำดับ ต่อไปขอแสดง ความยินดีกับ สถานี บริการน้ำมัน ชั่นสาขาวงแหวนตะวันตก เข้าค่ะ รางวัล ออกไป นะครับจะเป็นรางวัล หน่วยงานของรัฐ ที่จ้าง คนพิการประจำปี 2005 67 ครับ วันนี้ ขอแสดง ความยินดีกับ คุณ วันทนาเขาก็ดี ปลัดกระทรวงคมนาคม แสดงความ ยินดีด้วยนะ ครับท่าน ต่อมานะครับ ชมชนก ต่างประเทศแอฟริกา สำนักงานนโยบาย แรงงานนอกระบบสำนักงาน กระทรวงแรงงาน ณัฐพัชร์มากค่ะยินดี กับทางท่านวรรณภา กรม ส่งเสริมและพัฒนา คุณภาพชีวิตคนพิการ และขอแสดง ความยินดีกับ ท่านนภาพรสิทธิโชคพันธ์ ผู้อำนวยการ ฝ่ายทรัพยากร บุคคลสำนักงานคณะ กรรมการกำกับหลักทรัพย์และตลาดหลัก รับครับ อันดับ ถัดมาขอแสดง ความยินดีให้กับท่าน ดาวน์โหลดไพฑูรย์ ผู้เ****วชาญด้านบริหาร รักษาราชการแทนรองเลขา สำนัก งานศาลรัฐธรรมนูญ ค่ะ กำลังขอแสดง ความยินดีกับท่าน สุโชติเปี่ยมชลครับบริการอาวุโส กลยุทธ์ ทรัพยากรบุคคลธนาคาร แห่งประเทศไทยครับ น้ำ หนักมาขอแสดง ความยินดีให้กับ พัทยาเกาะ จิกอาจรองเลขาธิการ คณะกรรมการสิทธิมนุษยชน แห่งชาติสำนักงาน นักอวกาศ มนุษย ชน ขอ แสดงความยินดี กับท่าน วิทยาพรจันทวาสครับ อาการ ในตำแหน่งผู้ เ****วชาญเฉพาะด้าน จิตสวนสอบสวน ทางการเงิน สำนัก งานป้องกันและ ปราบปรามการ ฟอกเงินครับ ลำ ดับถัดมาขอ แสดงความ ยินดีให้กับท่าน สิรินทาวน์ เพชรดีท่าน รองเลขาธิการ สำนัก งานผู้ตรวจการแผ่นดิน สำนัก งานผู้ตรวจ การแผ่นดินค่ะ ลำดับ ถัดมาจะเป็น การประกาศ รางวัลองค์กร ที่ส่งเสริมการ จ้างงาน คนพิการประจำปี 2500 ระดับ ดีเยี่ยม ให้กับกลุ่ม เซ็นทรัล แสดงความยินดีกับบริษัท กรุงเทพโปรดิ๊วส จำกัดมหาชนครับ ยินดีด้วยนะคะ ลำดับต่อไป ค่ะขอแสดง ความยินดีกับบริษัท เกษตรภัณฑ์อุตสาหกรรม ขอแสดงความยินดีกับบริษัท KS อุปกรณ์จำกัด ลำดับ ต่อไปขอแสดง ความยินดีกับ บริษัท เครือเจริญโภคภัณฑ์จำกัด ลำ ดับต่อไปขอแสดง ความยินดีกับบริษัท เจริญโภคภัณฑ์อาหารจำกัด มหาชนครับ ลำดับ ต่อไปยินดี กับบริษัทเชสเตอร์ฟู้ดจำกัดค่ะ ครับ ขอแสดงความยินดีกับบริษัท ซีพีคอนซูเมอร์ ลำดับ ต่อไปขอแสดง ความยินดีกับ บริษัท ที่พี่มาใช้ในสิ้นจำกัด ขอแสดง ความยินดีกับ บริษัท CP สหอุตสาหกรรมจำกัดครับ วันนี้ยังเป็น รายการกอล์ฟในนามบริษัท ซีพีอุตสาหกรรม บรรจุภัณฑ์จำกัดด้วยค่ะ ขอแสดง ความยินดีกับ บริษัท ซีพี- เมจิจำกัด วัน นี้ท่านมา รับ 2 ลูกเลย นะครับ ต้องแสดงความ ยินดีด้วยครับ ลำดับ ต่อไปค่ะบริษัท ซีพี- เมจิจำกัดค่ะ ระบบประปายิน ดีกับบริษัท ที่พี่อ้อม มหาชนค่ะ บริษัท CP t4 จำกัด มหาชนครับ ลำดับต่อไปค่ะ ลำดับ ต่อไปค่ะบริษัทซีพีพีซี จำกัดมหาชนค่ะ บริษัท CPF จำกัดมหาชนค่ะ ไว้ที่ห้อง เรากว้างนะครับ อาจจะฟังอ่านช้าจัง วิธี กวาด 20 เมตรเลยนะ ฮะ บริษัท CPF อภัยครับ อ่าน จาก Flash จำกัดค่ะ บริษัท ซีพีเอฟเรสเทอรองท์ จำกัด ลำดับ ต่อไปค่ะบริษัท GPS ไอทีเซ็นเตอร์จำกัดค่ะ ขอแสดง ความยินดีกับบริษัท ซีอาร์จีอินเตอร์เนชั่นแนล ฟู้ดจำกัดครับ ลำดับ ต่อไปค่ะบริษัท เซ็นทรัลเรสตอรองส์กรุ๊ปจำกั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ASR</dc:title>
  <dc:creator/>
  <cp:keywords/>
  <dcterms:created xsi:type="dcterms:W3CDTF">2025-06-24T04:36:13Z</dcterms:created>
  <dcterms:modified xsi:type="dcterms:W3CDTF">2025-06-24T04: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4 มิถุนายน 2568 เวลา 09.38 น.</vt:lpwstr>
  </property>
  <property fmtid="{D5CDD505-2E9C-101B-9397-08002B2CF9AE}" pid="3" name="subtitle">
    <vt:lpwstr/>
  </property>
</Properties>
</file>